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85D75" w14:textId="77777777"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61A8D5FA" wp14:editId="2525C7D7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14:paraId="12A751C0" w14:textId="77777777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14:paraId="222605CE" w14:textId="77777777" w:rsidR="007824F3" w:rsidRDefault="007824F3" w:rsidP="007824F3">
            <w:pPr>
              <w:rPr>
                <w:rFonts w:ascii="Arial Narrow" w:hAnsi="Arial Narrow"/>
                <w:w w:val="90"/>
                <w:sz w:val="16"/>
                <w:szCs w:val="16"/>
              </w:rPr>
            </w:pPr>
          </w:p>
          <w:p w14:paraId="27B9816F" w14:textId="77777777" w:rsidR="007824F3" w:rsidRPr="007824F3" w:rsidRDefault="007824F3" w:rsidP="00503074">
            <w:pPr>
              <w:rPr>
                <w:rFonts w:ascii="Arial Narrow" w:hAnsi="Arial Narrow"/>
                <w:w w:val="90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108" w:tblpY="36"/>
        <w:tblW w:w="8613" w:type="dxa"/>
        <w:tblLayout w:type="fixed"/>
        <w:tblLook w:val="04A0" w:firstRow="1" w:lastRow="0" w:firstColumn="1" w:lastColumn="0" w:noHBand="0" w:noVBand="1"/>
      </w:tblPr>
      <w:tblGrid>
        <w:gridCol w:w="8613"/>
      </w:tblGrid>
      <w:tr w:rsidR="00686FE9" w:rsidRPr="00560DB9" w14:paraId="64C0BC96" w14:textId="77777777" w:rsidTr="00DB7E9B">
        <w:trPr>
          <w:trHeight w:val="1421"/>
        </w:trPr>
        <w:tc>
          <w:tcPr>
            <w:tcW w:w="8613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14:paraId="37F7DEBC" w14:textId="77777777" w:rsidR="00C50B39" w:rsidRPr="00C524EE" w:rsidRDefault="002F343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</w:rPr>
            </w:pP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PRIJAVA </w:t>
            </w:r>
            <w:r w:rsidR="00503074"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>ZA ODBRANU</w:t>
            </w:r>
            <w:r w:rsidRPr="00C524EE">
              <w:rPr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t xml:space="preserve"> ZAVRŠNOG RADA</w:t>
            </w:r>
            <w:r w:rsidR="00741519" w:rsidRPr="00C524EE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32"/>
                <w:szCs w:val="32"/>
                <w:highlight w:val="darkGray"/>
              </w:rPr>
              <w:footnoteReference w:id="1"/>
            </w:r>
          </w:p>
          <w:p w14:paraId="3B289DAD" w14:textId="77777777" w:rsidR="0007624A" w:rsidRPr="00560DB9" w:rsidRDefault="0007624A" w:rsidP="0007624A">
            <w:pPr>
              <w:tabs>
                <w:tab w:val="left" w:pos="2160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297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09442C" w:rsidRPr="00560DB9" w14:paraId="0881C07E" w14:textId="77777777" w:rsidTr="0009442C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14:paraId="2035C559" w14:textId="77777777" w:rsidR="0009442C" w:rsidRPr="00560DB9" w:rsidRDefault="0009442C" w:rsidP="0009442C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700"/>
                    <w:gridCol w:w="143"/>
                    <w:gridCol w:w="2692"/>
                    <w:gridCol w:w="567"/>
                    <w:gridCol w:w="1276"/>
                    <w:gridCol w:w="1844"/>
                    <w:gridCol w:w="278"/>
                  </w:tblGrid>
                  <w:tr w:rsidR="0009442C" w:rsidRPr="00560DB9" w14:paraId="5F7BE99C" w14:textId="77777777" w:rsidTr="00C524EE">
                    <w:tc>
                      <w:tcPr>
                        <w:tcW w:w="6378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9E0B675" w14:textId="77777777" w:rsidR="0009442C" w:rsidRPr="00560DB9" w:rsidRDefault="00B40973" w:rsidP="0009442C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LIČNI PODACI KANDIDATA  </w:t>
                        </w:r>
                      </w:p>
                      <w:p w14:paraId="4CC47926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28688E0F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14:paraId="4E1E9477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ARHITEKTONSKI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063269DB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14:paraId="5713BB1E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PECIJALISTIČKE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</w:p>
                      <w:p w14:paraId="2AFE4F75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14:paraId="793B0202" w14:textId="77777777" w:rsidR="0009442C" w:rsidRPr="00C524EE" w:rsidRDefault="00540DFA" w:rsidP="0009442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URBANISTIČKI</w:t>
                        </w:r>
                      </w:p>
                      <w:p w14:paraId="67C90401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14:paraId="25AB8F2E" w14:textId="77777777" w:rsidR="0009442C" w:rsidRPr="00C524EE" w:rsidRDefault="0009442C" w:rsidP="0039262A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</w:t>
                        </w:r>
                        <w:r w:rsidR="00540DFA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INTEZNI URBANISTIČKI PROJEKAT II</w:t>
                        </w:r>
                      </w:p>
                      <w:p w14:paraId="41A09201" w14:textId="77777777" w:rsidR="0009442C" w:rsidRPr="00C524EE" w:rsidRDefault="0009442C" w:rsidP="0009442C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          STUDIJSKA GODINA</w:t>
                        </w:r>
                      </w:p>
                      <w:p w14:paraId="480E1657" w14:textId="77A1566D" w:rsidR="0009442C" w:rsidRPr="00560DB9" w:rsidRDefault="00C524EE" w:rsidP="00EE545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</w:t>
                        </w:r>
                        <w:r w:rsidR="00A73BF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20</w:t>
                        </w:r>
                        <w:r w:rsidR="00EE545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/2</w:t>
                        </w:r>
                        <w:r w:rsidR="00A73BF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1</w:t>
                        </w:r>
                        <w:r w:rsidR="0009442C" w:rsidRPr="00C524EE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.</w:t>
                        </w:r>
                      </w:p>
                    </w:tc>
                  </w:tr>
                  <w:tr w:rsidR="00421657" w:rsidRPr="00560DB9" w14:paraId="06287D38" w14:textId="77777777" w:rsidTr="00C524EE">
                    <w:trPr>
                      <w:trHeight w:val="26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FBDF5FE" w14:textId="77777777"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IME I PREZIME</w:t>
                        </w:r>
                      </w:p>
                    </w:tc>
                    <w:tc>
                      <w:tcPr>
                        <w:tcW w:w="3402" w:type="dxa"/>
                        <w:gridSpan w:val="3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592CF77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0C2DD8EF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                   </w:t>
                        </w:r>
                      </w:p>
                    </w:tc>
                    <w:tc>
                      <w:tcPr>
                        <w:tcW w:w="127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5E7EDFD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BR.IND.</w:t>
                        </w: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3DA1E059" w14:textId="77777777"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14:paraId="27FEDE44" w14:textId="77777777" w:rsidTr="00C524EE">
                    <w:trPr>
                      <w:trHeight w:val="220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5A587A60" w14:textId="77777777" w:rsidR="00421657" w:rsidRPr="00C524EE" w:rsidRDefault="00DB7E9B" w:rsidP="00421657">
                        <w:pPr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color w:val="000000" w:themeColor="text1"/>
                            <w:sz w:val="18"/>
                            <w:szCs w:val="18"/>
                          </w:rPr>
                          <w:t>DATUM I MJESTO ROĐENJA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0F5B9516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47732929" w14:textId="77777777" w:rsidR="00421657" w:rsidRPr="00560DB9" w:rsidRDefault="00421657" w:rsidP="00421657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421657" w:rsidRPr="00560DB9" w14:paraId="66AF753E" w14:textId="77777777" w:rsidTr="00C524EE">
                    <w:tc>
                      <w:tcPr>
                        <w:tcW w:w="1700" w:type="dxa"/>
                        <w:vMerge/>
                        <w:tcBorders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77A19E68" w14:textId="77777777" w:rsidR="00421657" w:rsidRPr="00C524EE" w:rsidRDefault="00421657" w:rsidP="00421657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nil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E46F578" w14:textId="77777777" w:rsidR="00421657" w:rsidRPr="00C524EE" w:rsidRDefault="00421657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343AF78" w14:textId="77777777" w:rsidR="00421657" w:rsidRPr="00560DB9" w:rsidRDefault="00421657" w:rsidP="0009442C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9442C" w:rsidRPr="00560DB9" w14:paraId="2455C580" w14:textId="77777777" w:rsidTr="00C524EE">
                    <w:trPr>
                      <w:trHeight w:val="438"/>
                    </w:trPr>
                    <w:tc>
                      <w:tcPr>
                        <w:tcW w:w="170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7431C5E1" w14:textId="77777777" w:rsidR="00E94214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ADRESA </w:t>
                        </w:r>
                        <w:r w:rsidR="00B40973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</w:t>
                        </w:r>
                      </w:p>
                      <w:p w14:paraId="34813A55" w14:textId="77777777" w:rsidR="0009442C" w:rsidRPr="00C524EE" w:rsidRDefault="00E94214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KONT. </w:t>
                        </w:r>
                        <w:r w:rsidR="00DB7E9B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TELEFON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CA79071" w14:textId="77777777"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235D166B" w14:textId="77777777"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4531D8C5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14:paraId="04EAF16B" w14:textId="77777777" w:rsidTr="00C524EE">
                    <w:trPr>
                      <w:trHeight w:val="109"/>
                    </w:trPr>
                    <w:tc>
                      <w:tcPr>
                        <w:tcW w:w="1700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0986815E" w14:textId="77777777" w:rsidR="0009442C" w:rsidRPr="00C524EE" w:rsidRDefault="00DB7E9B" w:rsidP="00CB6030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KONTAKT E-MAIL</w:t>
                        </w: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14:paraId="081D99AA" w14:textId="77777777" w:rsidR="0009442C" w:rsidRPr="00C524EE" w:rsidRDefault="0009442C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729CD02B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14:paraId="72347326" w14:textId="77777777" w:rsidTr="00C524EE">
                    <w:trPr>
                      <w:trHeight w:val="77"/>
                    </w:trPr>
                    <w:tc>
                      <w:tcPr>
                        <w:tcW w:w="1700" w:type="dxa"/>
                        <w:vMerge/>
                        <w:tcBorders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443C49A6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4678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7E22C7C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2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AD18051" w14:textId="77777777" w:rsidR="0009442C" w:rsidRPr="00560DB9" w:rsidRDefault="0009442C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9442C" w:rsidRPr="00560DB9" w14:paraId="6188E4CA" w14:textId="77777777" w:rsidTr="00C524EE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1325CD5" w14:textId="77777777" w:rsidR="00E94214" w:rsidRPr="00E94214" w:rsidRDefault="00E94214" w:rsidP="00442478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</w:pP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>‚</w:t>
                        </w:r>
                        <w:r w:rsidRPr="00E94214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lang w:val="sr-Latn-BA"/>
                          </w:rPr>
                          <w:tab/>
                        </w:r>
                      </w:p>
                      <w:p w14:paraId="64204419" w14:textId="77777777" w:rsidR="00E94214" w:rsidRDefault="00E94214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w w:val="90"/>
                            <w:sz w:val="24"/>
                            <w:szCs w:val="24"/>
                          </w:rPr>
                        </w:pPr>
                      </w:p>
                      <w:p w14:paraId="44E1626D" w14:textId="77777777" w:rsidR="00421657" w:rsidRPr="00560DB9" w:rsidRDefault="003B4BE9" w:rsidP="00421657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INFORMACIJE O 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I</w:t>
                        </w:r>
                        <w:r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I MENTOR</w:t>
                        </w:r>
                        <w:r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U</w:t>
                        </w:r>
                        <w:r w:rsidR="00421657" w:rsidRPr="003B4BE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 xml:space="preserve"> ZAVRŠNOG RADA</w:t>
                        </w:r>
                      </w:p>
                      <w:p w14:paraId="1589C64B" w14:textId="77777777" w:rsidR="0009442C" w:rsidRPr="00560DB9" w:rsidRDefault="0009442C" w:rsidP="00421657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14:paraId="68966D60" w14:textId="77777777" w:rsidTr="00C524EE">
                    <w:trPr>
                      <w:trHeight w:val="468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5BBE0667" w14:textId="77777777" w:rsidR="0007624A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ZIV TEME</w:t>
                        </w:r>
                      </w:p>
                      <w:p w14:paraId="24088246" w14:textId="77777777" w:rsidR="00C524EE" w:rsidRPr="00C524EE" w:rsidRDefault="00C524EE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ZAVRŠNOG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57A7DA2" w14:textId="77777777" w:rsidR="0007624A" w:rsidRPr="00C524EE" w:rsidRDefault="0007624A" w:rsidP="0009442C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7732B79E" w14:textId="77777777" w:rsidR="0007624A" w:rsidRPr="00C524EE" w:rsidRDefault="0007624A" w:rsidP="00442478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 w:val="restart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6FBB2DB1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AD4E4E5" w14:textId="77777777"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45E204C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A09EE3C" w14:textId="77777777" w:rsidR="0007624A" w:rsidRPr="00560DB9" w:rsidRDefault="0007624A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A05397B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57AFAAD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9EF9443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717D13D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7C2F796" w14:textId="77777777" w:rsidR="0007624A" w:rsidRPr="00560DB9" w:rsidRDefault="0007624A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DA11B05" w14:textId="77777777" w:rsidR="0007624A" w:rsidRPr="00560DB9" w:rsidRDefault="0007624A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07624A" w:rsidRPr="00560DB9" w14:paraId="51D0582D" w14:textId="77777777" w:rsidTr="00C524EE">
                    <w:trPr>
                      <w:trHeight w:val="222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BFBFBF" w:themeColor="background1" w:themeShade="BF"/>
                          <w:right w:val="dashSmallGap" w:sz="4" w:space="0" w:color="A6A6A6" w:themeColor="background1" w:themeShade="A6"/>
                        </w:tcBorders>
                      </w:tcPr>
                      <w:p w14:paraId="6DEEDE8E" w14:textId="77777777"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DATUM  </w:t>
                        </w:r>
                        <w:r w:rsidR="00C524EE"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 xml:space="preserve"> PRIJAVE TEM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BFBFBF" w:themeColor="background1" w:themeShade="BF"/>
                          <w:right w:val="nil"/>
                        </w:tcBorders>
                      </w:tcPr>
                      <w:p w14:paraId="7FDCCFE3" w14:textId="77777777" w:rsidR="0007624A" w:rsidRPr="00C524EE" w:rsidRDefault="0007624A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52043A8" w14:textId="77777777" w:rsidR="0007624A" w:rsidRPr="00560DB9" w:rsidRDefault="0007624A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C524EE" w:rsidRPr="00560DB9" w14:paraId="5CD5BAB6" w14:textId="77777777" w:rsidTr="00C524EE">
                    <w:trPr>
                      <w:trHeight w:val="27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BFBFBF" w:themeColor="background1" w:themeShade="BF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0D38F83" w14:textId="77777777"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DATUM PREDAJE RADA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BFBFBF" w:themeColor="background1" w:themeShade="BF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0F357447" w14:textId="77777777" w:rsidR="00C524EE" w:rsidRPr="00C524EE" w:rsidRDefault="00C524EE" w:rsidP="00C524E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0BA798C" w14:textId="77777777" w:rsidR="00C524EE" w:rsidRPr="00560DB9" w:rsidRDefault="00C524EE" w:rsidP="00C524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14:paraId="76551E6E" w14:textId="77777777" w:rsidTr="00C524EE"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E68C391" w14:textId="77777777"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2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4235748" w14:textId="77777777" w:rsidR="003B4BE9" w:rsidRPr="00C524EE" w:rsidRDefault="003B4BE9" w:rsidP="00DB7E9B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  <w:p w14:paraId="3AD85B8B" w14:textId="77777777" w:rsidR="003B4BE9" w:rsidRPr="00C524EE" w:rsidRDefault="003B4BE9" w:rsidP="00DF459E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193CBD0A" w14:textId="77777777" w:rsidR="003B4BE9" w:rsidRPr="00C524EE" w:rsidRDefault="003B4BE9" w:rsidP="003B4BE9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AKADEMSKO ZVANJE</w:t>
                        </w:r>
                      </w:p>
                    </w:tc>
                    <w:tc>
                      <w:tcPr>
                        <w:tcW w:w="1844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A2CDE6E" w14:textId="77777777" w:rsidR="003B4BE9" w:rsidRDefault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65E0BD6" w14:textId="77777777" w:rsidR="003B4BE9" w:rsidRPr="00560DB9" w:rsidRDefault="003B4BE9" w:rsidP="003B4BE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0F8DD78" w14:textId="77777777"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3B4BE9" w:rsidRPr="00560DB9" w14:paraId="2CD5627F" w14:textId="77777777" w:rsidTr="00C524EE">
                    <w:trPr>
                      <w:trHeight w:val="1617"/>
                    </w:trPr>
                    <w:tc>
                      <w:tcPr>
                        <w:tcW w:w="1843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14:paraId="3A7D59FF" w14:textId="77777777" w:rsidR="003B4BE9" w:rsidRPr="00C524EE" w:rsidRDefault="00C524EE" w:rsidP="0028314F">
                        <w:pPr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</w:pPr>
                        <w:r w:rsidRPr="00C524EE">
                          <w:rPr>
                            <w:rFonts w:ascii="Arial Narrow" w:hAnsi="Arial Narrow"/>
                            <w:w w:val="90"/>
                            <w:sz w:val="18"/>
                            <w:szCs w:val="18"/>
                          </w:rPr>
                          <w:t>NAPOMENE</w:t>
                        </w:r>
                      </w:p>
                    </w:tc>
                    <w:tc>
                      <w:tcPr>
                        <w:tcW w:w="637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75F2652C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6F204B82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4FDA440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19305FD" w14:textId="77777777" w:rsidR="003B4BE9" w:rsidRPr="00560DB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1059937B" w14:textId="77777777"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77B7D9F" w14:textId="77777777"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78F0F7C" w14:textId="77777777" w:rsidR="003B4BE9" w:rsidRDefault="003B4BE9" w:rsidP="00DB7E9B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651CFE8" w14:textId="77777777"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BA1B22E" w14:textId="77777777"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53D3958" w14:textId="77777777" w:rsidR="003B4BE9" w:rsidRDefault="003B4BE9" w:rsidP="00D278F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8CDCC5F" w14:textId="77777777" w:rsidR="003B4BE9" w:rsidRPr="00560DB9" w:rsidRDefault="003B4BE9" w:rsidP="0009442C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A262576" w14:textId="77777777" w:rsidR="003B4BE9" w:rsidRPr="00560DB9" w:rsidRDefault="003B4BE9" w:rsidP="00BB3D80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78" w:type="dxa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24780E9D" w14:textId="77777777" w:rsidR="003B4BE9" w:rsidRPr="00560DB9" w:rsidRDefault="003B4BE9" w:rsidP="0043237A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14:paraId="1130643A" w14:textId="77777777" w:rsidR="0009442C" w:rsidRPr="00560DB9" w:rsidRDefault="0009442C" w:rsidP="0009442C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14:paraId="74C256D2" w14:textId="77777777" w:rsidR="00DB7E9B" w:rsidRPr="00540DFA" w:rsidRDefault="00DB7E9B" w:rsidP="00442478">
            <w:pPr>
              <w:tabs>
                <w:tab w:val="left" w:pos="1418"/>
              </w:tabs>
              <w:jc w:val="both"/>
              <w:rPr>
                <w:rFonts w:ascii="Arial Narrow" w:hAnsi="Arial Narrow"/>
                <w:b/>
                <w:color w:val="FFFFFF" w:themeColor="background1"/>
                <w:w w:val="90"/>
                <w:sz w:val="18"/>
                <w:szCs w:val="18"/>
                <w:lang w:val="sr-Latn-BA"/>
              </w:rPr>
            </w:pPr>
            <w:r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MENTOR                                        </w:t>
            </w:r>
            <w:r w:rsidR="00442478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                             </w:t>
            </w:r>
            <w:r w:rsidR="0007624A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</w:t>
            </w:r>
            <w:r w:rsid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                            </w:t>
            </w:r>
            <w:r w:rsidR="0007624A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</w:t>
            </w:r>
            <w:r w:rsidR="00C524EE" w:rsidRPr="00540DFA">
              <w:rPr>
                <w:rFonts w:ascii="Arial Narrow" w:hAnsi="Arial Narrow"/>
                <w:w w:val="90"/>
                <w:sz w:val="18"/>
                <w:szCs w:val="18"/>
              </w:rPr>
              <w:t xml:space="preserve">       </w:t>
            </w:r>
            <w:r w:rsidR="00442478"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KANDIDAT</w:t>
            </w:r>
          </w:p>
          <w:p w14:paraId="5E89A734" w14:textId="77777777" w:rsidR="00E94214" w:rsidRPr="00540DFA" w:rsidRDefault="00E94214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14:paraId="61E06BE7" w14:textId="77777777" w:rsidR="00DB7E9B" w:rsidRPr="00540DFA" w:rsidRDefault="00DB7E9B" w:rsidP="007824F3">
            <w:pPr>
              <w:tabs>
                <w:tab w:val="left" w:pos="5576"/>
              </w:tabs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</w:pPr>
          </w:p>
          <w:p w14:paraId="799859FA" w14:textId="77777777" w:rsidR="00686FE9" w:rsidRPr="00E94214" w:rsidRDefault="00DB7E9B" w:rsidP="00E94214">
            <w:pPr>
              <w:tabs>
                <w:tab w:val="left" w:pos="5576"/>
              </w:tabs>
              <w:jc w:val="right"/>
              <w:rPr>
                <w:rFonts w:ascii="Arial Narrow" w:hAnsi="Arial Narrow"/>
                <w:w w:val="90"/>
                <w:sz w:val="32"/>
                <w:szCs w:val="32"/>
              </w:rPr>
            </w:pPr>
            <w:r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                                                      </w:t>
            </w:r>
            <w:r w:rsidR="0054774C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 xml:space="preserve">                            </w:t>
            </w:r>
            <w:r w:rsidR="00CB6030" w:rsidRPr="00540DFA">
              <w:rPr>
                <w:rFonts w:ascii="Arial Narrow" w:hAnsi="Arial Narrow"/>
                <w:w w:val="90"/>
                <w:sz w:val="18"/>
                <w:szCs w:val="18"/>
                <w:lang w:val="sr-Latn-BA"/>
              </w:rPr>
              <w:t>NADLEŽNI REFERENT</w:t>
            </w:r>
          </w:p>
        </w:tc>
      </w:tr>
    </w:tbl>
    <w:p w14:paraId="510FAE91" w14:textId="77777777" w:rsidR="00AA0683" w:rsidRPr="00741519" w:rsidRDefault="00AA0683" w:rsidP="00741519">
      <w:pPr>
        <w:tabs>
          <w:tab w:val="left" w:pos="954"/>
        </w:tabs>
        <w:rPr>
          <w:rFonts w:ascii="Arial Narrow" w:hAnsi="Arial Narrow"/>
          <w:sz w:val="24"/>
          <w:szCs w:val="24"/>
        </w:rPr>
      </w:pPr>
    </w:p>
    <w:sectPr w:rsidR="00AA0683" w:rsidRPr="00741519" w:rsidSect="00E94214">
      <w:footerReference w:type="default" r:id="rId9"/>
      <w:pgSz w:w="11906" w:h="16838"/>
      <w:pgMar w:top="85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4D7128" w14:textId="77777777" w:rsidR="00902B85" w:rsidRDefault="00902B85" w:rsidP="00A17CD7">
      <w:pPr>
        <w:spacing w:after="0" w:line="240" w:lineRule="auto"/>
      </w:pPr>
      <w:r>
        <w:separator/>
      </w:r>
    </w:p>
  </w:endnote>
  <w:endnote w:type="continuationSeparator" w:id="0">
    <w:p w14:paraId="24DEE0EC" w14:textId="77777777" w:rsidR="00902B85" w:rsidRDefault="00902B85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14:paraId="2B29D8EB" w14:textId="77777777"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EE5459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14:paraId="7F737E1E" w14:textId="77777777"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49D456" w14:textId="77777777" w:rsidR="00902B85" w:rsidRDefault="00902B85" w:rsidP="00A17CD7">
      <w:pPr>
        <w:spacing w:after="0" w:line="240" w:lineRule="auto"/>
      </w:pPr>
      <w:r>
        <w:separator/>
      </w:r>
    </w:p>
  </w:footnote>
  <w:footnote w:type="continuationSeparator" w:id="0">
    <w:p w14:paraId="592C3AB1" w14:textId="77777777" w:rsidR="00902B85" w:rsidRDefault="00902B85" w:rsidP="00A17CD7">
      <w:pPr>
        <w:spacing w:after="0" w:line="240" w:lineRule="auto"/>
      </w:pPr>
      <w:r>
        <w:continuationSeparator/>
      </w:r>
    </w:p>
  </w:footnote>
  <w:footnote w:id="1">
    <w:p w14:paraId="4E0A7B63" w14:textId="77777777" w:rsidR="00741519" w:rsidRDefault="007415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80BDE">
        <w:rPr>
          <w:rFonts w:ascii="Arial Narrow" w:hAnsi="Arial Narrow"/>
          <w:w w:val="90"/>
          <w:sz w:val="14"/>
          <w:szCs w:val="14"/>
        </w:rPr>
        <w:t xml:space="preserve">FORMULAR POPUNJAVA ELEKTRONSKI KANDIDAT U KONSULTACIJI SA MENTOROM I PREDAJE U STUDENTSKU SLUZBU U </w:t>
      </w:r>
      <w:r w:rsidR="00180BDE" w:rsidRPr="00180BDE">
        <w:rPr>
          <w:rFonts w:ascii="Arial Narrow" w:hAnsi="Arial Narrow"/>
          <w:w w:val="90"/>
          <w:sz w:val="14"/>
          <w:szCs w:val="14"/>
        </w:rPr>
        <w:t>JEDNOM</w:t>
      </w:r>
      <w:r w:rsidRPr="00180BDE">
        <w:rPr>
          <w:rFonts w:ascii="Arial Narrow" w:hAnsi="Arial Narrow"/>
          <w:w w:val="90"/>
          <w:sz w:val="14"/>
          <w:szCs w:val="14"/>
        </w:rPr>
        <w:t xml:space="preserve">  ŠAMPAN</w:t>
      </w:r>
      <w:r w:rsidR="00180BDE" w:rsidRPr="00180BDE">
        <w:rPr>
          <w:rFonts w:ascii="Arial Narrow" w:hAnsi="Arial Narrow"/>
          <w:w w:val="90"/>
          <w:sz w:val="14"/>
          <w:szCs w:val="14"/>
        </w:rPr>
        <w:t>OM</w:t>
      </w:r>
      <w:r w:rsidRPr="00180BDE">
        <w:rPr>
          <w:rFonts w:ascii="Arial Narrow" w:hAnsi="Arial Narrow"/>
          <w:w w:val="90"/>
          <w:sz w:val="14"/>
          <w:szCs w:val="14"/>
        </w:rPr>
        <w:t xml:space="preserve"> PRIMJERK</w:t>
      </w:r>
      <w:r w:rsidR="00180BDE" w:rsidRPr="00180BDE">
        <w:rPr>
          <w:rFonts w:ascii="Arial Narrow" w:hAnsi="Arial Narrow"/>
          <w:w w:val="90"/>
          <w:sz w:val="14"/>
          <w:szCs w:val="14"/>
        </w:rPr>
        <w:t>U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zNbYwMjQ1NjZU0lEKTi0uzszPAykwrAUAlhi7OywAAAA="/>
  </w:docVars>
  <w:rsids>
    <w:rsidRoot w:val="006E2238"/>
    <w:rsid w:val="00015309"/>
    <w:rsid w:val="0003268C"/>
    <w:rsid w:val="00036805"/>
    <w:rsid w:val="00037EF3"/>
    <w:rsid w:val="000429E9"/>
    <w:rsid w:val="000450F8"/>
    <w:rsid w:val="00051B61"/>
    <w:rsid w:val="000717FA"/>
    <w:rsid w:val="0007624A"/>
    <w:rsid w:val="00082B2A"/>
    <w:rsid w:val="000900F2"/>
    <w:rsid w:val="0009442C"/>
    <w:rsid w:val="00095AFF"/>
    <w:rsid w:val="000A02D5"/>
    <w:rsid w:val="000A2518"/>
    <w:rsid w:val="000A2A91"/>
    <w:rsid w:val="000C5596"/>
    <w:rsid w:val="000D240D"/>
    <w:rsid w:val="000D2486"/>
    <w:rsid w:val="000D4300"/>
    <w:rsid w:val="000E0798"/>
    <w:rsid w:val="0012560D"/>
    <w:rsid w:val="00126465"/>
    <w:rsid w:val="00131A7B"/>
    <w:rsid w:val="001332CA"/>
    <w:rsid w:val="00146627"/>
    <w:rsid w:val="0016159C"/>
    <w:rsid w:val="00163872"/>
    <w:rsid w:val="00180BDE"/>
    <w:rsid w:val="001A7A19"/>
    <w:rsid w:val="001C2EAD"/>
    <w:rsid w:val="001D5514"/>
    <w:rsid w:val="001E5A1B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2E1089"/>
    <w:rsid w:val="002F341A"/>
    <w:rsid w:val="002F3439"/>
    <w:rsid w:val="0030675F"/>
    <w:rsid w:val="00311378"/>
    <w:rsid w:val="00343FCD"/>
    <w:rsid w:val="00357CFF"/>
    <w:rsid w:val="00360ECA"/>
    <w:rsid w:val="00362EAA"/>
    <w:rsid w:val="003631D5"/>
    <w:rsid w:val="0036341A"/>
    <w:rsid w:val="00373B77"/>
    <w:rsid w:val="00376E35"/>
    <w:rsid w:val="003838C1"/>
    <w:rsid w:val="00386DFD"/>
    <w:rsid w:val="0039262A"/>
    <w:rsid w:val="0039466D"/>
    <w:rsid w:val="003B4BE9"/>
    <w:rsid w:val="003D68A4"/>
    <w:rsid w:val="003D77C8"/>
    <w:rsid w:val="003F03DC"/>
    <w:rsid w:val="00410D77"/>
    <w:rsid w:val="00413DE4"/>
    <w:rsid w:val="004202E5"/>
    <w:rsid w:val="00421657"/>
    <w:rsid w:val="00435464"/>
    <w:rsid w:val="00442478"/>
    <w:rsid w:val="00460192"/>
    <w:rsid w:val="004A4C96"/>
    <w:rsid w:val="004B6FC9"/>
    <w:rsid w:val="004C01A8"/>
    <w:rsid w:val="004E52FB"/>
    <w:rsid w:val="00503074"/>
    <w:rsid w:val="005065B3"/>
    <w:rsid w:val="00522A7B"/>
    <w:rsid w:val="005235D8"/>
    <w:rsid w:val="00532DC7"/>
    <w:rsid w:val="00540DFA"/>
    <w:rsid w:val="0054774C"/>
    <w:rsid w:val="00560DB9"/>
    <w:rsid w:val="005640A6"/>
    <w:rsid w:val="00573763"/>
    <w:rsid w:val="005F20C9"/>
    <w:rsid w:val="005F30E9"/>
    <w:rsid w:val="0062492F"/>
    <w:rsid w:val="00631B1A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E2238"/>
    <w:rsid w:val="006F15AF"/>
    <w:rsid w:val="007001CE"/>
    <w:rsid w:val="00710942"/>
    <w:rsid w:val="00722FB2"/>
    <w:rsid w:val="00730F2C"/>
    <w:rsid w:val="00741519"/>
    <w:rsid w:val="0074301B"/>
    <w:rsid w:val="0077267B"/>
    <w:rsid w:val="00775E23"/>
    <w:rsid w:val="00780409"/>
    <w:rsid w:val="007824F3"/>
    <w:rsid w:val="007911C4"/>
    <w:rsid w:val="00791F4D"/>
    <w:rsid w:val="007A0C1A"/>
    <w:rsid w:val="007B588B"/>
    <w:rsid w:val="007C047D"/>
    <w:rsid w:val="007E49E2"/>
    <w:rsid w:val="00816B37"/>
    <w:rsid w:val="008B1CF0"/>
    <w:rsid w:val="008B5631"/>
    <w:rsid w:val="008E0535"/>
    <w:rsid w:val="008E5E3A"/>
    <w:rsid w:val="00902B85"/>
    <w:rsid w:val="00936992"/>
    <w:rsid w:val="00956EC4"/>
    <w:rsid w:val="00965D93"/>
    <w:rsid w:val="00983B90"/>
    <w:rsid w:val="0099293F"/>
    <w:rsid w:val="009B109F"/>
    <w:rsid w:val="009B7FC5"/>
    <w:rsid w:val="009D1D2D"/>
    <w:rsid w:val="009F30D4"/>
    <w:rsid w:val="00A17CD7"/>
    <w:rsid w:val="00A37452"/>
    <w:rsid w:val="00A43CBA"/>
    <w:rsid w:val="00A445FC"/>
    <w:rsid w:val="00A500DC"/>
    <w:rsid w:val="00A52FC8"/>
    <w:rsid w:val="00A7267C"/>
    <w:rsid w:val="00A73BFE"/>
    <w:rsid w:val="00A77732"/>
    <w:rsid w:val="00A8483F"/>
    <w:rsid w:val="00AA0683"/>
    <w:rsid w:val="00AB2792"/>
    <w:rsid w:val="00AF0DCB"/>
    <w:rsid w:val="00B06F30"/>
    <w:rsid w:val="00B40973"/>
    <w:rsid w:val="00B43E55"/>
    <w:rsid w:val="00B62D1B"/>
    <w:rsid w:val="00B96FD7"/>
    <w:rsid w:val="00BB34CB"/>
    <w:rsid w:val="00BD3CA0"/>
    <w:rsid w:val="00C01C14"/>
    <w:rsid w:val="00C07F61"/>
    <w:rsid w:val="00C11BEA"/>
    <w:rsid w:val="00C3115E"/>
    <w:rsid w:val="00C32F60"/>
    <w:rsid w:val="00C41C68"/>
    <w:rsid w:val="00C44275"/>
    <w:rsid w:val="00C50B39"/>
    <w:rsid w:val="00C524EE"/>
    <w:rsid w:val="00C55A07"/>
    <w:rsid w:val="00C6745F"/>
    <w:rsid w:val="00C75124"/>
    <w:rsid w:val="00CB44B9"/>
    <w:rsid w:val="00CB5F54"/>
    <w:rsid w:val="00CB6030"/>
    <w:rsid w:val="00CC1DC7"/>
    <w:rsid w:val="00D03FE8"/>
    <w:rsid w:val="00D3119B"/>
    <w:rsid w:val="00D32DC0"/>
    <w:rsid w:val="00D42228"/>
    <w:rsid w:val="00D45A16"/>
    <w:rsid w:val="00D504E1"/>
    <w:rsid w:val="00D51659"/>
    <w:rsid w:val="00D604E4"/>
    <w:rsid w:val="00D67326"/>
    <w:rsid w:val="00D92542"/>
    <w:rsid w:val="00DB45D8"/>
    <w:rsid w:val="00DB7E9B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94214"/>
    <w:rsid w:val="00EC5ED8"/>
    <w:rsid w:val="00EC7012"/>
    <w:rsid w:val="00EE5459"/>
    <w:rsid w:val="00F000C5"/>
    <w:rsid w:val="00F00309"/>
    <w:rsid w:val="00F11EDF"/>
    <w:rsid w:val="00F30815"/>
    <w:rsid w:val="00F34C5C"/>
    <w:rsid w:val="00F50FF9"/>
    <w:rsid w:val="00F523EE"/>
    <w:rsid w:val="00F53F52"/>
    <w:rsid w:val="00F5683C"/>
    <w:rsid w:val="00F7466E"/>
    <w:rsid w:val="00F752C6"/>
    <w:rsid w:val="00FA14DD"/>
    <w:rsid w:val="00FA33BC"/>
    <w:rsid w:val="00FA3D00"/>
    <w:rsid w:val="00FC46BE"/>
    <w:rsid w:val="00FE1219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7E667"/>
  <w15:docId w15:val="{633945A5-F4DA-4D10-B229-1DD107237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EE8D80-09E5-481E-BBA0-D75FE8B6C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pc</cp:lastModifiedBy>
  <cp:revision>2</cp:revision>
  <dcterms:created xsi:type="dcterms:W3CDTF">2021-01-23T09:36:00Z</dcterms:created>
  <dcterms:modified xsi:type="dcterms:W3CDTF">2021-01-23T09:36:00Z</dcterms:modified>
</cp:coreProperties>
</file>